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C93AC5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 xml:space="preserve">Human Performance – </w:t>
      </w:r>
      <w:r w:rsidR="005934E2">
        <w:t>Exercise and Recreation Leadership</w:t>
      </w:r>
    </w:p>
    <w:p w14:paraId="297ECB5F" w14:textId="113E87D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E0BB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C94432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BBA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17E65410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BBA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57EED160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7EA3760F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DE0BBA">
                <w:rPr>
                  <w:rStyle w:val="Hyperlink"/>
                  <w:color w:val="0000FF"/>
                </w:rPr>
                <w:t>Core</w:t>
              </w:r>
              <w:r w:rsidR="002946E6" w:rsidRPr="00DE0BBA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71091B1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DE0BBA">
                <w:rPr>
                  <w:rStyle w:val="Hyperlink"/>
                  <w:color w:val="0000FF"/>
                </w:rPr>
                <w:t>Core</w:t>
              </w:r>
              <w:r w:rsidR="002946E6" w:rsidRPr="00DE0BBA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5832A96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DE0BBA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224CE55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DE0BBA">
                <w:rPr>
                  <w:rStyle w:val="Hyperlink"/>
                  <w:color w:val="0000FF"/>
                </w:rPr>
                <w:t xml:space="preserve">Visual </w:t>
              </w:r>
              <w:r w:rsidR="00F96F24" w:rsidRPr="00DE0BBA">
                <w:rPr>
                  <w:rStyle w:val="Hyperlink"/>
                  <w:color w:val="0000FF"/>
                </w:rPr>
                <w:t>and</w:t>
              </w:r>
              <w:r w:rsidR="00403CB1" w:rsidRPr="00DE0BBA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E0BBA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626D6DD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DE0BBA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A3BE9A5" w:rsidR="00403CB1" w:rsidRDefault="00700ADB" w:rsidP="007257D8">
            <w:pPr>
              <w:spacing w:after="0"/>
            </w:pPr>
            <w:hyperlink r:id="rId13" w:tooltip="Natural Science" w:history="1">
              <w:r w:rsidR="00403CB1" w:rsidRPr="00DE0BBA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DE931E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FE40A3A" w:rsidR="00BF7739" w:rsidRDefault="00526050" w:rsidP="007257D8">
      <w:pPr>
        <w:pStyle w:val="Heading2"/>
        <w:spacing w:before="0"/>
      </w:pPr>
      <w:r>
        <w:t xml:space="preserve">Human Performance – Exercise </w:t>
      </w:r>
      <w:r w:rsidR="005934E2">
        <w:t xml:space="preserve">and Recreation Leadership </w:t>
      </w:r>
      <w:r w:rsidR="00BF7739">
        <w:t>Requirements (</w:t>
      </w:r>
      <w:r w:rsidR="00930B20">
        <w:t>5</w:t>
      </w:r>
      <w:r w:rsidR="005934E2">
        <w:t>6</w:t>
      </w:r>
      <w:r w:rsidR="00930B20">
        <w:t>-5</w:t>
      </w:r>
      <w:r w:rsidR="005934E2">
        <w:t>7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C23B46D" w14:textId="77777777" w:rsidTr="000836B6">
        <w:trPr>
          <w:cantSplit/>
        </w:trPr>
        <w:tc>
          <w:tcPr>
            <w:tcW w:w="3617" w:type="pct"/>
          </w:tcPr>
          <w:p w14:paraId="638DA1C9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54C451EC" w14:textId="6FA3EAD0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</w:p>
        </w:tc>
        <w:tc>
          <w:tcPr>
            <w:tcW w:w="671" w:type="pct"/>
          </w:tcPr>
          <w:p w14:paraId="0A87B058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84CFC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248F3295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3C264E1B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6829E966" w:rsidR="00475A3D" w:rsidRDefault="00475A3D" w:rsidP="00310FB1">
      <w:pPr>
        <w:spacing w:after="0"/>
      </w:pPr>
    </w:p>
    <w:p w14:paraId="2AEBCFEA" w14:textId="77777777" w:rsidR="00475A3D" w:rsidRDefault="00475A3D">
      <w:pPr>
        <w:spacing w:after="0"/>
      </w:pPr>
      <w:r>
        <w:br w:type="page"/>
      </w:r>
    </w:p>
    <w:p w14:paraId="4FF99F39" w14:textId="27B6A7EE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Exercise </w:t>
      </w:r>
      <w:r w:rsidR="005934E2">
        <w:rPr>
          <w:sz w:val="24"/>
          <w:szCs w:val="28"/>
        </w:rPr>
        <w:t>and Recreation Leadership</w:t>
      </w:r>
      <w:r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A237AC5" w14:textId="77777777" w:rsidR="005934E2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Exercise </w:t>
            </w:r>
            <w:r w:rsidR="005934E2">
              <w:rPr>
                <w:b/>
                <w:bCs/>
              </w:rPr>
              <w:t>and Recreation Leadership</w:t>
            </w:r>
            <w:r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</w:t>
            </w:r>
          </w:p>
          <w:p w14:paraId="58E8ABF2" w14:textId="6A9B413F" w:rsidR="00C20C31" w:rsidRPr="005934E2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930B20">
              <w:rPr>
                <w:b/>
                <w:bCs/>
              </w:rPr>
              <w:t>2</w:t>
            </w:r>
            <w:r w:rsidR="00475A3D">
              <w:rPr>
                <w:b/>
                <w:bCs/>
              </w:rPr>
              <w:t>1</w:t>
            </w:r>
            <w:r w:rsidR="00930B20">
              <w:rPr>
                <w:b/>
                <w:bCs/>
              </w:rPr>
              <w:t>-2</w:t>
            </w:r>
            <w:r w:rsidR="00475A3D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7853" w:rsidRPr="00407BAE" w14:paraId="44160EF8" w14:textId="77777777" w:rsidTr="000B2C1D">
        <w:trPr>
          <w:cantSplit/>
        </w:trPr>
        <w:tc>
          <w:tcPr>
            <w:tcW w:w="3617" w:type="pct"/>
          </w:tcPr>
          <w:p w14:paraId="3D82A83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12 (3cr) – Dance/Rhythmics</w:t>
            </w:r>
          </w:p>
          <w:p w14:paraId="63B42FCD" w14:textId="5A88CC1A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9AC8C1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7A4E6638" w14:textId="77777777" w:rsidTr="000B2C1D">
        <w:trPr>
          <w:cantSplit/>
        </w:trPr>
        <w:tc>
          <w:tcPr>
            <w:tcW w:w="3617" w:type="pct"/>
          </w:tcPr>
          <w:p w14:paraId="52FBEDA9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2 (2cr) – Principles of Exercise Leadership</w:t>
            </w:r>
          </w:p>
          <w:p w14:paraId="2B4ABBAF" w14:textId="2E22D5CA" w:rsidR="00407BAE" w:rsidRP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41D57">
              <w:rPr>
                <w:rFonts w:cstheme="minorHAnsi"/>
                <w:i/>
                <w:iCs/>
              </w:rPr>
              <w:t>HSC 100 and HSC 220 or HSC 230 with a C or better</w:t>
            </w:r>
          </w:p>
        </w:tc>
        <w:tc>
          <w:tcPr>
            <w:tcW w:w="671" w:type="pct"/>
          </w:tcPr>
          <w:p w14:paraId="6D0EFFA3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8E73D07" w14:textId="77777777" w:rsidTr="000B2C1D">
        <w:trPr>
          <w:cantSplit/>
        </w:trPr>
        <w:tc>
          <w:tcPr>
            <w:tcW w:w="3617" w:type="pct"/>
          </w:tcPr>
          <w:p w14:paraId="70D1CE22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2AD692CD" w14:textId="38346708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A7BDF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655A7F0" w14:textId="77777777" w:rsidTr="000B2C1D">
        <w:trPr>
          <w:cantSplit/>
        </w:trPr>
        <w:tc>
          <w:tcPr>
            <w:tcW w:w="3617" w:type="pct"/>
          </w:tcPr>
          <w:p w14:paraId="7F994296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11 (2cr) – Recreation Leadership and Administration</w:t>
            </w:r>
          </w:p>
          <w:p w14:paraId="69359C26" w14:textId="4D0AF3B6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B45205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60A01D07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50 (3cr) – Tests and Measurement</w:t>
            </w:r>
          </w:p>
          <w:p w14:paraId="49A035CC" w14:textId="6B124C2F" w:rsid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Pr="00641D57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ESC 105 and ESC 110</w:t>
            </w:r>
            <w:r w:rsidRPr="00641D57">
              <w:rPr>
                <w:rFonts w:cstheme="minorHAnsi"/>
                <w:i/>
                <w:iCs/>
              </w:rPr>
              <w:t xml:space="preserve"> or HSC 2</w:t>
            </w:r>
            <w:r>
              <w:rPr>
                <w:rFonts w:cstheme="minorHAnsi"/>
                <w:i/>
                <w:iCs/>
              </w:rPr>
              <w:t>0</w:t>
            </w:r>
            <w:r w:rsidRPr="00641D57">
              <w:rPr>
                <w:rFonts w:cstheme="minorHAnsi"/>
                <w:i/>
                <w:iCs/>
              </w:rPr>
              <w:t>0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0BB3D2F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12 (3cr) – Management Concepts in Sport</w:t>
            </w:r>
          </w:p>
          <w:p w14:paraId="2183DBB6" w14:textId="36C2AC8A" w:rsidR="00407BAE" w:rsidRPr="00641D57" w:rsidRDefault="00641D5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407BAE" w:rsidRPr="00597CC6" w14:paraId="0896F9A4" w14:textId="77777777" w:rsidTr="000B2C1D">
        <w:trPr>
          <w:cantSplit/>
        </w:trPr>
        <w:tc>
          <w:tcPr>
            <w:tcW w:w="3617" w:type="pct"/>
          </w:tcPr>
          <w:p w14:paraId="2C2BFAA2" w14:textId="77777777" w:rsidR="00407BAE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20 (3cr) – Functional Anatomy</w:t>
            </w:r>
          </w:p>
          <w:p w14:paraId="5D5B811C" w14:textId="336CAD2B" w:rsidR="00407BAE" w:rsidRDefault="00384BAD" w:rsidP="000B2C1D">
            <w:pPr>
              <w:spacing w:after="0"/>
              <w:rPr>
                <w:rFonts w:cstheme="minorHAnsi"/>
              </w:rPr>
            </w:pPr>
            <w:r w:rsidRPr="00384BAD">
              <w:rPr>
                <w:rFonts w:cstheme="minorHAnsi"/>
                <w:b/>
                <w:bCs/>
              </w:rPr>
              <w:t>or</w:t>
            </w:r>
            <w:r w:rsidR="00407BAE">
              <w:rPr>
                <w:rFonts w:cstheme="minorHAnsi"/>
              </w:rPr>
              <w:t xml:space="preserve"> HSC 230 (3cr) – Human Anatomy and Physiology I (1)</w:t>
            </w:r>
          </w:p>
          <w:p w14:paraId="29218203" w14:textId="55BA3320" w:rsidR="00407BAE" w:rsidRPr="00407BAE" w:rsidRDefault="00407BA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</w:tc>
        <w:tc>
          <w:tcPr>
            <w:tcW w:w="671" w:type="pct"/>
          </w:tcPr>
          <w:p w14:paraId="05856FB4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1B1239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4EC0AB0C" w14:textId="14E6A155" w:rsidR="00641D57" w:rsidRPr="00752C28" w:rsidRDefault="00641D57" w:rsidP="00641D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ofessional Activity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41D57" w:rsidRPr="00D421C1" w14:paraId="2304CADA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AA6CCC6" w14:textId="77777777" w:rsidR="00641D57" w:rsidRDefault="00641D57" w:rsidP="00641D5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ofessional Activity Elective Requirements (4 Credits)</w:t>
            </w:r>
          </w:p>
          <w:p w14:paraId="466771FD" w14:textId="2A6FEFB6" w:rsidR="00641D57" w:rsidRPr="00641D57" w:rsidRDefault="00641D57" w:rsidP="00641D57">
            <w:pPr>
              <w:spacing w:after="0"/>
            </w:pPr>
            <w:r w:rsidRPr="00641D57">
              <w:t>Any combination of other professional (ESC) activity course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98CDEFD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C534ED9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41D57" w:rsidRPr="00407BAE" w14:paraId="732E9BC8" w14:textId="77777777" w:rsidTr="000B2C1D">
        <w:trPr>
          <w:cantSplit/>
        </w:trPr>
        <w:tc>
          <w:tcPr>
            <w:tcW w:w="3617" w:type="pct"/>
          </w:tcPr>
          <w:p w14:paraId="09E6D5F4" w14:textId="4784166B" w:rsidR="00641D57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7AAB36D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B248DE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A2589F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  <w:tr w:rsidR="00641D57" w:rsidRPr="00407BAE" w14:paraId="12E7EFAA" w14:textId="77777777" w:rsidTr="000B2C1D">
        <w:trPr>
          <w:cantSplit/>
        </w:trPr>
        <w:tc>
          <w:tcPr>
            <w:tcW w:w="3617" w:type="pct"/>
          </w:tcPr>
          <w:p w14:paraId="66E1F631" w14:textId="77777777" w:rsidR="00641D57" w:rsidRDefault="00641D57" w:rsidP="00641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913B9E6" w14:textId="77777777" w:rsidR="00641D57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F97B5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FBA4A4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BF11333" w14:textId="77777777" w:rsidR="00641D57" w:rsidRPr="003A6270" w:rsidRDefault="00641D57" w:rsidP="007257D8">
      <w:pPr>
        <w:spacing w:after="0"/>
      </w:pPr>
    </w:p>
    <w:sectPr w:rsidR="00641D57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A2A2D"/>
    <w:rsid w:val="002A6B82"/>
    <w:rsid w:val="002E08A0"/>
    <w:rsid w:val="002F43B3"/>
    <w:rsid w:val="00310FB1"/>
    <w:rsid w:val="00366CF4"/>
    <w:rsid w:val="00384BAD"/>
    <w:rsid w:val="003A3329"/>
    <w:rsid w:val="003A6270"/>
    <w:rsid w:val="00403CB1"/>
    <w:rsid w:val="00407BAE"/>
    <w:rsid w:val="00422485"/>
    <w:rsid w:val="00433553"/>
    <w:rsid w:val="004411A7"/>
    <w:rsid w:val="00443AAD"/>
    <w:rsid w:val="0046097D"/>
    <w:rsid w:val="00475A3D"/>
    <w:rsid w:val="00475D23"/>
    <w:rsid w:val="00484B93"/>
    <w:rsid w:val="005067AF"/>
    <w:rsid w:val="00526050"/>
    <w:rsid w:val="005339EA"/>
    <w:rsid w:val="0054257A"/>
    <w:rsid w:val="005568F4"/>
    <w:rsid w:val="00576E3F"/>
    <w:rsid w:val="005934E2"/>
    <w:rsid w:val="00597CC6"/>
    <w:rsid w:val="005A57B8"/>
    <w:rsid w:val="005B72A2"/>
    <w:rsid w:val="005C64DC"/>
    <w:rsid w:val="005D1B18"/>
    <w:rsid w:val="005F79E4"/>
    <w:rsid w:val="0063579D"/>
    <w:rsid w:val="0064090B"/>
    <w:rsid w:val="00641D57"/>
    <w:rsid w:val="006464A0"/>
    <w:rsid w:val="00673707"/>
    <w:rsid w:val="006A68B8"/>
    <w:rsid w:val="006E0A87"/>
    <w:rsid w:val="006F2877"/>
    <w:rsid w:val="00700ADB"/>
    <w:rsid w:val="007257D8"/>
    <w:rsid w:val="00726D6E"/>
    <w:rsid w:val="00735149"/>
    <w:rsid w:val="0073604C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D453C"/>
    <w:rsid w:val="00AE0437"/>
    <w:rsid w:val="00B26CAC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DE0BBA"/>
    <w:rsid w:val="00E32A00"/>
    <w:rsid w:val="00E415F7"/>
    <w:rsid w:val="00E441B3"/>
    <w:rsid w:val="00E46CC7"/>
    <w:rsid w:val="00E55358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82</Words>
  <Characters>50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9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and Recreation Leadership</dc:title>
  <dc:subject/>
  <dc:creator>The University of Tampa</dc:creator>
  <cp:keywords>Unofficial, Degree, Planning, Worksheet, Major, BS, in, Human, Performance, Exercise, and, Recreation, Leadership, The, University, of, Tampa</cp:keywords>
  <dc:description/>
  <cp:lastModifiedBy>seAndres Brun Cuervos</cp:lastModifiedBy>
  <cp:revision>11</cp:revision>
  <dcterms:created xsi:type="dcterms:W3CDTF">2023-08-25T17:50:00Z</dcterms:created>
  <dcterms:modified xsi:type="dcterms:W3CDTF">2023-11-07T19:24:00Z</dcterms:modified>
  <cp:category/>
</cp:coreProperties>
</file>